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ริหาร สถานการณ์ บริเวณชายแดนไทย กัมพูชาหรือ 2 40 ขับไป ช่วงต้นจะเป็น การแถลง โดยภาษาไทยแล้ว ก็จะเป็นการ สรุปโดยภาษาอังกฤษ ในภายหลังนะครับ ชื่อ depressions organisation selected optus ใน ส่วนของพี่อยากจะ ขอชี้แจงให้ พี่น้องประชา ชนรับทราบครับ ก็คือในเรื่องข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5-09-27T13:02:33Z</dcterms:created>
  <dcterms:modified xsi:type="dcterms:W3CDTF">2025-09-27T1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7 กันยายน 2568 เวลา 19.28 น.</vt:lpwstr>
  </property>
  <property fmtid="{D5CDD505-2E9C-101B-9397-08002B2CF9AE}" pid="3" name="subtitle">
    <vt:lpwstr/>
  </property>
</Properties>
</file>